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Matute</w:t>
      </w:r>
    </w:p>
    <w:p>
      <w:pPr>
        <w:pStyle w:val="Date"/>
      </w:pPr>
      <w:r>
        <w:t xml:space="preserve">10/20/2018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3_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look-at-top-of-cars-dataset"/>
      <w:r>
        <w:t xml:space="preserve">Look at top of cars dataset</w:t>
      </w:r>
      <w:bookmarkEnd w:id="24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F812C6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11600A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377C1D6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37681D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3B56DC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AD18E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B9BAB08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F0FA3AA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76A880A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8BEA2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B8008B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8BCEFD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170CD2DE"/>
    <w:multiLevelType w:val="multilevel"/>
    <w:tmpl w:val="099E56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>
    <w:nsid w:val="2C1AE401"/>
    <w:multiLevelType w:val="multilevel"/>
    <w:tmpl w:val="DFE858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575C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FC00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E466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DocumentMap">
    <w:name w:val="Document Map"/>
    <w:basedOn w:val="Normal"/>
    <w:link w:val="DocumentMapChar"/>
    <w:semiHidden/>
    <w:unhideWhenUsed/>
    <w:rsid w:val="00992703"/>
    <w:pPr>
      <w:spacing w:after="0"/>
    </w:pPr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semiHidden/>
    <w:rsid w:val="00992703"/>
    <w:rPr>
      <w:rFonts w:ascii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2E46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40</Words>
  <Characters>801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LinksUpToDate>false</LinksUpToDate>
  <CharactersWithSpaces>9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Luis Matute</dc:creator>
  <cp:keywords/>
  <dcterms:created xsi:type="dcterms:W3CDTF">2018-10-20T16:47:06Z</dcterms:created>
  <dcterms:modified xsi:type="dcterms:W3CDTF">2018-10-20T16:47:06Z</dcterms:modified>
</cp:coreProperties>
</file>